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280059" w14:textId="7877648F" w:rsidR="00EC0D9C" w:rsidRPr="00B11E83" w:rsidRDefault="00EC0D9C" w:rsidP="0036452F">
      <w:pPr>
        <w:rPr>
          <w:lang w:val="sr-Cyrl-RS"/>
        </w:rPr>
      </w:pPr>
      <w:bookmarkStart w:id="0" w:name="_GoBack"/>
      <w:bookmarkEnd w:id="0"/>
      <w:r w:rsidRPr="00B11E83">
        <w:rPr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2A9E856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а и станова на територији града/општине _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3C8A053C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1FAD820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0B4CC143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3480B2AD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2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14:paraId="1A22D7C2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14:paraId="45BBE06E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14:paraId="525C6D81" w14:textId="77777777"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8170EC9" w14:textId="77777777" w:rsidR="00801B7A" w:rsidRDefault="00801B7A" w:rsidP="008A6F6C">
      <w:pPr>
        <w:spacing w:after="0" w:line="240" w:lineRule="auto"/>
      </w:pPr>
      <w:r>
        <w:separator/>
      </w:r>
    </w:p>
  </w:endnote>
  <w:endnote w:type="continuationSeparator" w:id="0">
    <w:p w14:paraId="7FFAD232" w14:textId="77777777" w:rsidR="00801B7A" w:rsidRDefault="00801B7A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E5F3335" w14:textId="77777777" w:rsidR="00801B7A" w:rsidRDefault="00801B7A" w:rsidP="008A6F6C">
      <w:pPr>
        <w:spacing w:after="0" w:line="240" w:lineRule="auto"/>
      </w:pPr>
      <w:r>
        <w:separator/>
      </w:r>
    </w:p>
  </w:footnote>
  <w:footnote w:type="continuationSeparator" w:id="0">
    <w:p w14:paraId="66A1CED4" w14:textId="77777777" w:rsidR="00801B7A" w:rsidRDefault="00801B7A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86A2C2" w14:textId="77777777"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6452F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01B7A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://www.mre.gov.r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E38C3C5-B535-445F-A095-73FA1B3287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2</Words>
  <Characters>280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ira Rakanovic</cp:lastModifiedBy>
  <cp:revision>2</cp:revision>
  <cp:lastPrinted>2022-04-13T17:00:00Z</cp:lastPrinted>
  <dcterms:created xsi:type="dcterms:W3CDTF">2023-08-18T05:30:00Z</dcterms:created>
  <dcterms:modified xsi:type="dcterms:W3CDTF">2023-08-18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